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7B13" w:rsidRDefault="0035340D" w:rsidP="007D7B1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bookmarkStart w:id="0" w:name="_GoBack"/>
      <w:bookmarkEnd w:id="0"/>
      <w:r>
        <w:rPr>
          <w:rFonts w:ascii="Comic Sans MS" w:eastAsia="Times New Roman" w:hAnsi="Comic Sans MS" w:cs="Arial"/>
          <w:noProof/>
          <w:color w:val="C0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59117C" wp14:editId="34008C3A">
                <wp:simplePos x="0" y="0"/>
                <wp:positionH relativeFrom="column">
                  <wp:posOffset>-85725</wp:posOffset>
                </wp:positionH>
                <wp:positionV relativeFrom="paragraph">
                  <wp:posOffset>123825</wp:posOffset>
                </wp:positionV>
                <wp:extent cx="1714500" cy="1438275"/>
                <wp:effectExtent l="0" t="0" r="19050" b="2857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14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63533" w:rsidRPr="00DE4727" w:rsidRDefault="00363533" w:rsidP="00363533">
                            <w:pPr>
                              <w:pStyle w:val="Heading3"/>
                              <w:rPr>
                                <w:rFonts w:ascii="Arial" w:hAnsi="Arial" w:cs="Arial"/>
                                <w:color w:val="008000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color w:val="008000"/>
                              </w:rPr>
                              <w:t>Helping behaviors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C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arify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L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nking &amp; harmoniz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I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nitiating</w:t>
                            </w:r>
                          </w:p>
                          <w:p w:rsidR="00363533" w:rsidRPr="001D6A34" w:rsidRDefault="00B8617B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K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eeping 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‘gates</w:t>
                            </w:r>
                            <w:r w:rsidR="0035340D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63533"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open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008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ummariz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059117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6.75pt;margin-top:9.75pt;width:135pt;height:113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">
                <v:textbox inset="3.75pt,3.75pt,3.75pt,3.75pt">
                  <w:txbxContent>
                    <w:p w:rsidR="00363533" w:rsidRPr="00DE4727" w:rsidRDefault="00363533" w:rsidP="00363533">
                      <w:pPr>
                        <w:pStyle w:val="Heading3"/>
                        <w:rPr>
                          <w:rFonts w:ascii="Arial" w:hAnsi="Arial" w:cs="Arial"/>
                          <w:color w:val="008000"/>
                        </w:rPr>
                      </w:pPr>
                      <w:r w:rsidRPr="00DE4727">
                        <w:rPr>
                          <w:rFonts w:ascii="Arial" w:hAnsi="Arial" w:cs="Arial"/>
                          <w:color w:val="008000"/>
                        </w:rPr>
                        <w:t>Helping behaviors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C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arify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L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nking &amp; harmoniz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I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nitiating</w:t>
                      </w:r>
                    </w:p>
                    <w:p w:rsidR="00363533" w:rsidRPr="001D6A34" w:rsidRDefault="00B8617B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K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eeping 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‘gates</w:t>
                      </w:r>
                      <w:r w:rsidR="0035340D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363533"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open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008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ummarizing</w:t>
                      </w:r>
                    </w:p>
                  </w:txbxContent>
                </v:textbox>
              </v:shape>
            </w:pict>
          </mc:Fallback>
        </mc:AlternateContent>
      </w:r>
      <w:r w:rsidR="00363533" w:rsidRPr="00363533">
        <w:rPr>
          <w:rFonts w:ascii="Arial" w:eastAsia="Times New Roman" w:hAnsi="Arial" w:cs="Arial"/>
          <w:sz w:val="28"/>
          <w:szCs w:val="28"/>
        </w:rPr>
        <w:t>St. Louis Simulation Interest Group</w:t>
      </w:r>
    </w:p>
    <w:p w:rsidR="00363533" w:rsidRPr="00363533" w:rsidRDefault="007D7B13" w:rsidP="007D7B13">
      <w:pPr>
        <w:spacing w:after="0" w:line="240" w:lineRule="auto"/>
        <w:ind w:left="288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Officer’s Meeting</w:t>
      </w:r>
    </w:p>
    <w:p w:rsidR="00363533" w:rsidRPr="00363533" w:rsidRDefault="0035340D" w:rsidP="007D7B13">
      <w:pPr>
        <w:tabs>
          <w:tab w:val="left" w:pos="5610"/>
        </w:tabs>
        <w:spacing w:after="0" w:line="240" w:lineRule="auto"/>
        <w:ind w:left="2880"/>
        <w:rPr>
          <w:rFonts w:ascii="Comic Sans MS" w:eastAsia="Times New Roman" w:hAnsi="Comic Sans MS" w:cs="Arial"/>
          <w:color w:val="C00000"/>
          <w:sz w:val="28"/>
          <w:szCs w:val="28"/>
        </w:rPr>
      </w:pPr>
      <w:r>
        <w:rPr>
          <w:rFonts w:ascii="Arial" w:eastAsia="Times New Roman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425944" wp14:editId="1967869F">
                <wp:simplePos x="0" y="0"/>
                <wp:positionH relativeFrom="column">
                  <wp:posOffset>5076825</wp:posOffset>
                </wp:positionH>
                <wp:positionV relativeFrom="paragraph">
                  <wp:posOffset>33655</wp:posOffset>
                </wp:positionV>
                <wp:extent cx="1676400" cy="1431925"/>
                <wp:effectExtent l="0" t="0" r="19050" b="158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6400" cy="1431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63533" w:rsidRPr="00DE4727" w:rsidRDefault="00363533" w:rsidP="003635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</w:pPr>
                            <w:r w:rsidRPr="00DE4727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u w:val="single"/>
                              </w:rPr>
                              <w:t>Hindering behaviors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B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lock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R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mbl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A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tacking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T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king over the discussion</w:t>
                            </w:r>
                          </w:p>
                          <w:p w:rsidR="00363533" w:rsidRPr="001D6A34" w:rsidRDefault="00363533" w:rsidP="00363533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1D6A34">
                              <w:rPr>
                                <w:rFonts w:ascii="Arial" w:hAnsi="Arial" w:cs="Arial"/>
                                <w:b/>
                                <w:color w:val="FF0000"/>
                                <w:sz w:val="18"/>
                                <w:szCs w:val="18"/>
                              </w:rPr>
                              <w:t>S</w:t>
                            </w:r>
                            <w:r w:rsidRPr="001D6A3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lence – not participating</w:t>
                            </w:r>
                          </w:p>
                        </w:txbxContent>
                      </wps:txbx>
                      <wps:bodyPr rot="0" vert="horz" wrap="square" lIns="47625" tIns="47625" rIns="47625" bIns="47625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425944" id="Text Box 2" o:spid="_x0000_s1027" type="#_x0000_t202" style="position:absolute;left:0;text-align:left;margin-left:399.75pt;margin-top:2.65pt;width:132pt;height:11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">
                <v:textbox inset="3.75pt,3.75pt,3.75pt,3.75pt">
                  <w:txbxContent>
                    <w:p w:rsidR="00363533" w:rsidRPr="00DE4727" w:rsidRDefault="00363533" w:rsidP="00363533">
                      <w:pPr>
                        <w:jc w:val="center"/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</w:pPr>
                      <w:r w:rsidRPr="00DE4727">
                        <w:rPr>
                          <w:rFonts w:ascii="Arial" w:hAnsi="Arial" w:cs="Arial"/>
                          <w:b/>
                          <w:color w:val="FF0000"/>
                          <w:sz w:val="18"/>
                          <w:u w:val="single"/>
                        </w:rPr>
                        <w:t>Hindering behaviors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B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lock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R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mbl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A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ttacking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T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aking over the discussion</w:t>
                      </w:r>
                    </w:p>
                    <w:p w:rsidR="00363533" w:rsidRPr="001D6A34" w:rsidRDefault="00363533" w:rsidP="00363533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1D6A34">
                        <w:rPr>
                          <w:rFonts w:ascii="Arial" w:hAnsi="Arial" w:cs="Arial"/>
                          <w:b/>
                          <w:color w:val="FF0000"/>
                          <w:sz w:val="18"/>
                          <w:szCs w:val="18"/>
                        </w:rPr>
                        <w:t>S</w:t>
                      </w:r>
                      <w:r w:rsidRPr="001D6A34">
                        <w:rPr>
                          <w:rFonts w:ascii="Arial" w:hAnsi="Arial" w:cs="Arial"/>
                          <w:sz w:val="18"/>
                          <w:szCs w:val="18"/>
                        </w:rPr>
                        <w:t>ilence – not participating</w:t>
                      </w:r>
                    </w:p>
                  </w:txbxContent>
                </v:textbox>
              </v:shape>
            </w:pict>
          </mc:Fallback>
        </mc:AlternateContent>
      </w:r>
    </w:p>
    <w:p w:rsidR="00363533" w:rsidRPr="00363533" w:rsidRDefault="00363533" w:rsidP="007D7B13">
      <w:pPr>
        <w:spacing w:after="0" w:line="240" w:lineRule="auto"/>
        <w:ind w:left="3240" w:hanging="36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>Date:</w:t>
      </w:r>
      <w:r w:rsidR="008105CF">
        <w:rPr>
          <w:rFonts w:ascii="Arial" w:eastAsia="Times New Roman" w:hAnsi="Arial" w:cs="Arial"/>
          <w:sz w:val="28"/>
          <w:szCs w:val="28"/>
        </w:rPr>
        <w:t xml:space="preserve"> Wednesday, January 8, 2020</w:t>
      </w:r>
    </w:p>
    <w:p w:rsidR="00363533" w:rsidRPr="00363533" w:rsidRDefault="00253E4D" w:rsidP="007D7B13">
      <w:pPr>
        <w:spacing w:after="0" w:line="240" w:lineRule="auto"/>
        <w:ind w:left="3420" w:hanging="540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Time: 1000-1100 a</w:t>
      </w:r>
      <w:r w:rsidR="00111ABB">
        <w:rPr>
          <w:rFonts w:ascii="Arial" w:eastAsia="Times New Roman" w:hAnsi="Arial" w:cs="Arial"/>
          <w:sz w:val="28"/>
          <w:szCs w:val="28"/>
        </w:rPr>
        <w:t>m</w:t>
      </w:r>
    </w:p>
    <w:p w:rsidR="00363533" w:rsidRPr="00363533" w:rsidRDefault="00363533" w:rsidP="007D7B13">
      <w:pPr>
        <w:spacing w:after="0" w:line="240" w:lineRule="auto"/>
        <w:ind w:left="3870" w:hanging="990"/>
        <w:outlineLvl w:val="0"/>
        <w:rPr>
          <w:rFonts w:ascii="Arial" w:eastAsia="Times New Roman" w:hAnsi="Arial" w:cs="Arial"/>
          <w:sz w:val="28"/>
          <w:szCs w:val="28"/>
        </w:rPr>
      </w:pPr>
      <w:r w:rsidRPr="00363533">
        <w:rPr>
          <w:rFonts w:ascii="Arial" w:eastAsia="Times New Roman" w:hAnsi="Arial" w:cs="Arial"/>
          <w:sz w:val="28"/>
          <w:szCs w:val="28"/>
        </w:rPr>
        <w:t>Place:</w:t>
      </w:r>
      <w:r w:rsidR="00111ABB">
        <w:rPr>
          <w:rFonts w:ascii="Comic Sans MS" w:eastAsia="Times New Roman" w:hAnsi="Comic Sans MS" w:cs="Arial"/>
          <w:sz w:val="28"/>
          <w:szCs w:val="28"/>
        </w:rPr>
        <w:t xml:space="preserve"> </w:t>
      </w:r>
      <w:r w:rsidR="007D7B13">
        <w:rPr>
          <w:rFonts w:ascii="Arial" w:eastAsia="Times New Roman" w:hAnsi="Arial" w:cs="Arial"/>
          <w:sz w:val="28"/>
          <w:szCs w:val="28"/>
        </w:rPr>
        <w:t>Conference Call</w:t>
      </w:r>
    </w:p>
    <w:p w:rsidR="00363533" w:rsidRPr="00363533" w:rsidRDefault="00363533" w:rsidP="007D7B13">
      <w:pPr>
        <w:spacing w:after="0" w:line="240" w:lineRule="auto"/>
        <w:ind w:left="3420" w:hanging="540"/>
        <w:outlineLvl w:val="0"/>
        <w:rPr>
          <w:rFonts w:ascii="Comic Sans MS" w:eastAsia="Times New Roman" w:hAnsi="Comic Sans MS" w:cs="Arial"/>
          <w:b/>
          <w:color w:val="C00000"/>
          <w:sz w:val="16"/>
          <w:szCs w:val="16"/>
        </w:rPr>
      </w:pPr>
    </w:p>
    <w:p w:rsidR="00B8617B" w:rsidRDefault="00363533" w:rsidP="00363533">
      <w:pPr>
        <w:spacing w:after="0" w:line="240" w:lineRule="auto"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</w:t>
      </w:r>
    </w:p>
    <w:p w:rsidR="00111ABB" w:rsidRDefault="00111ABB" w:rsidP="00363533">
      <w:pPr>
        <w:spacing w:after="0" w:line="240" w:lineRule="auto"/>
        <w:outlineLvl w:val="0"/>
        <w:rPr>
          <w:rFonts w:ascii="Comic Sans MS" w:eastAsia="Times New Roman" w:hAnsi="Comic Sans MS" w:cs="Arial"/>
          <w:b/>
          <w:sz w:val="20"/>
          <w:szCs w:val="20"/>
        </w:rPr>
      </w:pPr>
    </w:p>
    <w:p w:rsidR="00B8617B" w:rsidRPr="00B8617B" w:rsidRDefault="00B8617B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 w:rsidRPr="00B8617B">
        <w:rPr>
          <w:rFonts w:ascii="Comic Sans MS" w:eastAsia="Times New Roman" w:hAnsi="Comic Sans MS" w:cs="Arial"/>
          <w:b/>
          <w:sz w:val="20"/>
          <w:szCs w:val="20"/>
        </w:rPr>
        <w:t>Presiding:</w:t>
      </w:r>
      <w:r w:rsidR="00C6135A">
        <w:rPr>
          <w:rFonts w:ascii="Comic Sans MS" w:eastAsia="Times New Roman" w:hAnsi="Comic Sans MS" w:cs="Arial"/>
          <w:b/>
          <w:sz w:val="20"/>
          <w:szCs w:val="20"/>
        </w:rPr>
        <w:t xml:space="preserve"> Margie Hassler (SLU)</w:t>
      </w:r>
      <w:r w:rsidRPr="00B8617B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</w:p>
    <w:p w:rsidR="00C45AB1" w:rsidRDefault="00C6135A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sz w:val="20"/>
          <w:szCs w:val="20"/>
        </w:rPr>
      </w:pPr>
      <w:r>
        <w:rPr>
          <w:rFonts w:ascii="Comic Sans MS" w:eastAsia="Times New Roman" w:hAnsi="Comic Sans MS" w:cs="Arial"/>
          <w:b/>
          <w:sz w:val="20"/>
          <w:szCs w:val="20"/>
        </w:rPr>
        <w:t>Present: Kathy</w:t>
      </w:r>
      <w:r w:rsidR="00F25850">
        <w:rPr>
          <w:rFonts w:ascii="Comic Sans MS" w:eastAsia="Times New Roman" w:hAnsi="Comic Sans MS" w:cs="Arial"/>
          <w:b/>
          <w:sz w:val="20"/>
          <w:szCs w:val="20"/>
        </w:rPr>
        <w:t xml:space="preserve"> Rose</w:t>
      </w:r>
      <w:r w:rsidR="007D7B13">
        <w:rPr>
          <w:rFonts w:ascii="Comic Sans MS" w:eastAsia="Times New Roman" w:hAnsi="Comic Sans MS" w:cs="Arial"/>
          <w:b/>
          <w:sz w:val="20"/>
          <w:szCs w:val="20"/>
        </w:rPr>
        <w:t>land (MBU),</w:t>
      </w:r>
      <w:r w:rsidR="00D97116">
        <w:rPr>
          <w:rFonts w:ascii="Comic Sans MS" w:eastAsia="Times New Roman" w:hAnsi="Comic Sans MS" w:cs="Arial"/>
          <w:b/>
          <w:sz w:val="20"/>
          <w:szCs w:val="20"/>
        </w:rPr>
        <w:t xml:space="preserve"> </w:t>
      </w:r>
      <w:r w:rsidR="00E82F08">
        <w:rPr>
          <w:rFonts w:ascii="Comic Sans MS" w:eastAsia="Times New Roman" w:hAnsi="Comic Sans MS" w:cs="Arial"/>
          <w:b/>
          <w:sz w:val="20"/>
          <w:szCs w:val="20"/>
        </w:rPr>
        <w:t>Beth Hankame</w:t>
      </w:r>
      <w:r w:rsidR="00D21B0F">
        <w:rPr>
          <w:rFonts w:ascii="Comic Sans MS" w:eastAsia="Times New Roman" w:hAnsi="Comic Sans MS" w:cs="Arial"/>
          <w:b/>
          <w:sz w:val="20"/>
          <w:szCs w:val="20"/>
        </w:rPr>
        <w:t>r (SLU)</w:t>
      </w:r>
      <w:r w:rsidR="007D7B13">
        <w:rPr>
          <w:rFonts w:ascii="Comic Sans MS" w:eastAsia="Times New Roman" w:hAnsi="Comic Sans MS" w:cs="Arial"/>
          <w:b/>
          <w:sz w:val="20"/>
          <w:szCs w:val="20"/>
        </w:rPr>
        <w:t>, Melissa Ehmke (SSM)</w:t>
      </w:r>
      <w:r w:rsidR="008105CF">
        <w:rPr>
          <w:rFonts w:ascii="Comic Sans MS" w:eastAsia="Times New Roman" w:hAnsi="Comic Sans MS" w:cs="Arial"/>
          <w:b/>
          <w:sz w:val="20"/>
          <w:szCs w:val="20"/>
        </w:rPr>
        <w:t xml:space="preserve"> Josh Spann (SIUE), Abbey Dickenson (St. </w:t>
      </w:r>
      <w:proofErr w:type="spellStart"/>
      <w:r w:rsidR="008105CF">
        <w:rPr>
          <w:rFonts w:ascii="Comic Sans MS" w:eastAsia="Times New Roman" w:hAnsi="Comic Sans MS" w:cs="Arial"/>
          <w:b/>
          <w:sz w:val="20"/>
          <w:szCs w:val="20"/>
        </w:rPr>
        <w:t>Lukes</w:t>
      </w:r>
      <w:proofErr w:type="spellEnd"/>
      <w:r w:rsidR="008105CF">
        <w:rPr>
          <w:rFonts w:ascii="Comic Sans MS" w:eastAsia="Times New Roman" w:hAnsi="Comic Sans MS" w:cs="Arial"/>
          <w:b/>
          <w:sz w:val="20"/>
          <w:szCs w:val="20"/>
        </w:rPr>
        <w:t>), Sarah Weyhrich (SLCH)</w:t>
      </w:r>
    </w:p>
    <w:p w:rsidR="00363533" w:rsidRPr="002D454C" w:rsidRDefault="00363533" w:rsidP="00363533">
      <w:pPr>
        <w:spacing w:after="0" w:line="240" w:lineRule="auto"/>
        <w:contextualSpacing/>
        <w:outlineLvl w:val="0"/>
        <w:rPr>
          <w:rFonts w:ascii="Comic Sans MS" w:eastAsia="Times New Roman" w:hAnsi="Comic Sans MS" w:cs="Arial"/>
          <w:b/>
          <w:color w:val="C00000"/>
          <w:sz w:val="40"/>
          <w:szCs w:val="40"/>
        </w:rPr>
      </w:pPr>
      <w:r w:rsidRPr="00363533">
        <w:rPr>
          <w:rFonts w:ascii="Comic Sans MS" w:eastAsia="Times New Roman" w:hAnsi="Comic Sans MS" w:cs="Arial"/>
          <w:b/>
          <w:color w:val="C00000"/>
          <w:sz w:val="40"/>
          <w:szCs w:val="40"/>
        </w:rPr>
        <w:t xml:space="preserve">                     </w:t>
      </w:r>
      <w:r w:rsidRPr="00111ABB">
        <w:rPr>
          <w:rFonts w:ascii="Times New Roman" w:eastAsia="Times New Roman" w:hAnsi="Times New Roman" w:cs="Times New Roman"/>
          <w:b/>
          <w:sz w:val="40"/>
          <w:szCs w:val="40"/>
        </w:rPr>
        <w:t xml:space="preserve">Meeting Minutes </w:t>
      </w:r>
    </w:p>
    <w:tbl>
      <w:tblPr>
        <w:tblpPr w:leftFromText="180" w:rightFromText="180" w:vertAnchor="text" w:horzAnchor="page" w:tblpX="829" w:tblpY="19"/>
        <w:tblW w:w="106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57"/>
        <w:gridCol w:w="2760"/>
        <w:gridCol w:w="5521"/>
      </w:tblGrid>
      <w:tr w:rsidR="00363533" w:rsidRPr="00363533" w:rsidTr="00111ABB">
        <w:tc>
          <w:tcPr>
            <w:tcW w:w="2357" w:type="dxa"/>
            <w:vAlign w:val="center"/>
          </w:tcPr>
          <w:p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Items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Materials</w:t>
            </w:r>
            <w:r w:rsidR="00111ABB" w:rsidRPr="00AD6492">
              <w:rPr>
                <w:rFonts w:eastAsia="Times New Roman" w:cstheme="minorHAnsi"/>
                <w:b/>
                <w:sz w:val="24"/>
                <w:szCs w:val="24"/>
              </w:rPr>
              <w:t>/Discussion Person</w:t>
            </w:r>
          </w:p>
        </w:tc>
        <w:tc>
          <w:tcPr>
            <w:tcW w:w="5521" w:type="dxa"/>
            <w:shd w:val="clear" w:color="auto" w:fill="auto"/>
            <w:vAlign w:val="center"/>
          </w:tcPr>
          <w:p w:rsidR="00363533" w:rsidRPr="00AD6492" w:rsidRDefault="0036353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b/>
                <w:sz w:val="24"/>
                <w:szCs w:val="24"/>
              </w:rPr>
            </w:pPr>
            <w:r w:rsidRPr="00AD6492">
              <w:rPr>
                <w:rFonts w:eastAsia="Times New Roman" w:cstheme="minorHAnsi"/>
                <w:b/>
                <w:sz w:val="24"/>
                <w:szCs w:val="24"/>
              </w:rPr>
              <w:t>Deliverables /Desired Outcomes</w:t>
            </w:r>
          </w:p>
          <w:p w:rsidR="00363533" w:rsidRPr="00AD6492" w:rsidRDefault="00363533" w:rsidP="00FE1FDA">
            <w:pPr>
              <w:spacing w:before="15" w:after="0" w:line="240" w:lineRule="auto"/>
              <w:rPr>
                <w:rFonts w:eastAsia="Times New Roman" w:cstheme="minorHAnsi"/>
                <w:i/>
                <w:sz w:val="24"/>
                <w:szCs w:val="24"/>
              </w:rPr>
            </w:pPr>
          </w:p>
        </w:tc>
      </w:tr>
      <w:tr w:rsidR="007D7B13" w:rsidRPr="00363533" w:rsidTr="00111ABB">
        <w:tc>
          <w:tcPr>
            <w:tcW w:w="2357" w:type="dxa"/>
            <w:vAlign w:val="center"/>
          </w:tcPr>
          <w:p w:rsidR="007D7B13" w:rsidRPr="007D7B13" w:rsidRDefault="007D7B13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7D7B13">
              <w:rPr>
                <w:rFonts w:eastAsia="Times New Roman" w:cstheme="minorHAnsi"/>
                <w:sz w:val="24"/>
                <w:szCs w:val="24"/>
              </w:rPr>
              <w:t>2020 Meeting Dates</w:t>
            </w:r>
            <w:r w:rsidR="00253E4D">
              <w:rPr>
                <w:rFonts w:eastAsia="Times New Roman" w:cstheme="minorHAnsi"/>
                <w:sz w:val="24"/>
                <w:szCs w:val="24"/>
              </w:rPr>
              <w:t xml:space="preserve"> and locations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253E4D" w:rsidRDefault="00253E4D" w:rsidP="00253E4D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It was discussed and decided that February 20 meeting will remain at St.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Lukes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>:  Abbey confirmed.</w:t>
            </w:r>
          </w:p>
          <w:p w:rsidR="00253E4D" w:rsidRDefault="00253E4D" w:rsidP="00253E4D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April 3, meeting will be either at SSM Fenton or St.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Lukes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dependent on the meeting with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Akvin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>, Kathy and Margie</w:t>
            </w:r>
          </w:p>
          <w:p w:rsidR="00253E4D" w:rsidRDefault="00253E4D" w:rsidP="00253E4D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:rsidR="007D7B13" w:rsidRPr="007D7B13" w:rsidRDefault="00253E4D" w:rsidP="00253E4D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It was determined that the rest of the meeting venues will be decided at the Feb 20 meeting.</w:t>
            </w:r>
            <w:r w:rsidR="007D7B13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</w:tc>
        <w:tc>
          <w:tcPr>
            <w:tcW w:w="5521" w:type="dxa"/>
            <w:shd w:val="clear" w:color="auto" w:fill="auto"/>
            <w:vAlign w:val="center"/>
          </w:tcPr>
          <w:p w:rsidR="007D7B13" w:rsidRDefault="007D7B13" w:rsidP="007D7B13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Thursday February 20, 2020 1330-1530</w:t>
            </w:r>
            <w:r w:rsidR="00824CED">
              <w:rPr>
                <w:rFonts w:eastAsia="Times New Roman" w:cstheme="minorHAnsi"/>
                <w:sz w:val="24"/>
                <w:szCs w:val="24"/>
              </w:rPr>
              <w:t xml:space="preserve"> St. </w:t>
            </w:r>
            <w:proofErr w:type="spellStart"/>
            <w:r w:rsidR="00824CED">
              <w:rPr>
                <w:rFonts w:eastAsia="Times New Roman" w:cstheme="minorHAnsi"/>
                <w:sz w:val="24"/>
                <w:szCs w:val="24"/>
              </w:rPr>
              <w:t>L</w:t>
            </w:r>
            <w:r w:rsidR="009C11F9">
              <w:rPr>
                <w:rFonts w:eastAsia="Times New Roman" w:cstheme="minorHAnsi"/>
                <w:sz w:val="24"/>
                <w:szCs w:val="24"/>
              </w:rPr>
              <w:t>ukes</w:t>
            </w:r>
            <w:proofErr w:type="spellEnd"/>
            <w:r w:rsidR="00AA6305">
              <w:rPr>
                <w:rFonts w:eastAsia="Times New Roman" w:cstheme="minorHAnsi"/>
                <w:sz w:val="24"/>
                <w:szCs w:val="24"/>
              </w:rPr>
              <w:t xml:space="preserve">: </w:t>
            </w:r>
            <w:proofErr w:type="gramStart"/>
            <w:r>
              <w:rPr>
                <w:rFonts w:eastAsia="Times New Roman" w:cstheme="minorHAnsi"/>
                <w:sz w:val="24"/>
                <w:szCs w:val="24"/>
              </w:rPr>
              <w:t>Friday  April</w:t>
            </w:r>
            <w:proofErr w:type="gramEnd"/>
            <w:r>
              <w:rPr>
                <w:rFonts w:eastAsia="Times New Roman" w:cstheme="minorHAnsi"/>
                <w:sz w:val="24"/>
                <w:szCs w:val="24"/>
              </w:rPr>
              <w:t xml:space="preserve"> 3, 2020 0900-1500 Lunch provided Workshop</w:t>
            </w:r>
            <w:r w:rsidR="009C11F9">
              <w:rPr>
                <w:rFonts w:eastAsia="Times New Roman" w:cstheme="minorHAnsi"/>
                <w:sz w:val="24"/>
                <w:szCs w:val="24"/>
              </w:rPr>
              <w:t xml:space="preserve"> Simulation Training Center in Fenton.</w:t>
            </w:r>
          </w:p>
          <w:p w:rsidR="007D7B13" w:rsidRDefault="007D7B13" w:rsidP="007D7B13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ednesday, May 20, 2020 1330-1530</w:t>
            </w:r>
          </w:p>
          <w:p w:rsidR="007D7B13" w:rsidRDefault="00F552B9" w:rsidP="007D7B13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ednesday, September 9, 2020 1330-1530</w:t>
            </w:r>
          </w:p>
          <w:p w:rsidR="00F552B9" w:rsidRDefault="00F552B9" w:rsidP="007D7B13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ednesday, October 28, 2020 1330-1530</w:t>
            </w:r>
          </w:p>
          <w:p w:rsidR="009C11F9" w:rsidRDefault="009C11F9" w:rsidP="007D7B13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Determine rest of meetings.</w:t>
            </w:r>
          </w:p>
          <w:p w:rsidR="009C11F9" w:rsidRPr="007D7B13" w:rsidRDefault="009C11F9" w:rsidP="007D7B13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7D7B13" w:rsidRPr="00363533" w:rsidTr="00111ABB">
        <w:tc>
          <w:tcPr>
            <w:tcW w:w="2357" w:type="dxa"/>
            <w:vAlign w:val="center"/>
          </w:tcPr>
          <w:p w:rsidR="007D7B13" w:rsidRPr="007D7B13" w:rsidRDefault="00F552B9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February 20 meeting agenda draft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F552B9" w:rsidRDefault="00253E4D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February meeting agenda was approved with the addition of call out to announce initial website production to be distributed later in 2020.</w:t>
            </w:r>
          </w:p>
          <w:p w:rsidR="00253E4D" w:rsidRDefault="00253E4D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:rsidR="00253E4D" w:rsidRPr="007D7B13" w:rsidRDefault="00253E4D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521" w:type="dxa"/>
            <w:shd w:val="clear" w:color="auto" w:fill="auto"/>
            <w:vAlign w:val="center"/>
          </w:tcPr>
          <w:p w:rsidR="00F552B9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1.Present new officers for vote and swear them in</w:t>
            </w:r>
          </w:p>
          <w:p w:rsidR="00F552B9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2. Brainstorm mission/vision statement</w:t>
            </w:r>
          </w:p>
          <w:p w:rsidR="00F552B9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3. Brainstorm officer duties</w:t>
            </w:r>
          </w:p>
          <w:p w:rsidR="00F552B9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4. Identify a group of people willing to wordsmith the two items above and present at May meeting</w:t>
            </w:r>
          </w:p>
          <w:p w:rsidR="00F552B9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5.  Sharing session:  Those who attended IMSH to share new innovations and teaching strategies.</w:t>
            </w:r>
          </w:p>
          <w:p w:rsidR="00E30319" w:rsidRDefault="00E3031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6. share details for workshop in April</w:t>
            </w:r>
            <w:r w:rsidR="00824CED">
              <w:rPr>
                <w:rFonts w:eastAsia="Times New Roman" w:cstheme="minorHAnsi"/>
                <w:sz w:val="24"/>
                <w:szCs w:val="24"/>
              </w:rPr>
              <w:t xml:space="preserve"> 2020.</w:t>
            </w:r>
          </w:p>
          <w:p w:rsidR="00E30319" w:rsidRDefault="00E3031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7. Identify hosts for the 2020 meetings.</w:t>
            </w:r>
          </w:p>
          <w:p w:rsidR="00AA6305" w:rsidRDefault="00AA6305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8. Web site info</w:t>
            </w:r>
          </w:p>
          <w:p w:rsidR="007D7B13" w:rsidRPr="007D7B13" w:rsidRDefault="007D7B13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7D7B13" w:rsidRPr="00363533" w:rsidTr="00111ABB">
        <w:tc>
          <w:tcPr>
            <w:tcW w:w="2357" w:type="dxa"/>
            <w:vAlign w:val="center"/>
          </w:tcPr>
          <w:p w:rsidR="007D7B13" w:rsidRPr="007D7B13" w:rsidRDefault="00F552B9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Workshop April 3, 2020 0900-1500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7D7B13" w:rsidRDefault="00F552B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Avkin Company will hold a workshop for SLSIG on April 3, 2020 ?0900-1530? At either </w:t>
            </w:r>
            <w:r w:rsidR="00E30319">
              <w:rPr>
                <w:rFonts w:eastAsia="Times New Roman" w:cstheme="minorHAnsi"/>
                <w:sz w:val="24"/>
                <w:szCs w:val="24"/>
              </w:rPr>
              <w:t>St. Lukes or SSM new building</w:t>
            </w:r>
          </w:p>
          <w:p w:rsidR="00E30319" w:rsidRPr="007D7B13" w:rsidRDefault="00E3031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Point person is Kerigan </w:t>
            </w:r>
            <w:r>
              <w:rPr>
                <w:rFonts w:eastAsia="Times New Roman" w:cstheme="minorHAnsi"/>
                <w:sz w:val="24"/>
                <w:szCs w:val="24"/>
              </w:rPr>
              <w:lastRenderedPageBreak/>
              <w:t>Butt kerigan@avkin.com</w:t>
            </w:r>
          </w:p>
        </w:tc>
        <w:tc>
          <w:tcPr>
            <w:tcW w:w="5521" w:type="dxa"/>
            <w:shd w:val="clear" w:color="auto" w:fill="auto"/>
            <w:vAlign w:val="center"/>
          </w:tcPr>
          <w:p w:rsidR="00E30319" w:rsidRDefault="00253E4D" w:rsidP="00E3031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lastRenderedPageBreak/>
              <w:t>Kathy and Margie will meet with point person in the next week and determine final plans.  Will disperse information when available.</w:t>
            </w:r>
          </w:p>
          <w:p w:rsidR="00E30319" w:rsidRPr="007D7B13" w:rsidRDefault="00E30319" w:rsidP="002E0FE7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E30319" w:rsidRPr="00363533" w:rsidTr="00111ABB">
        <w:tc>
          <w:tcPr>
            <w:tcW w:w="2357" w:type="dxa"/>
            <w:vAlign w:val="center"/>
          </w:tcPr>
          <w:p w:rsidR="00E30319" w:rsidRDefault="00253E4D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Parking Lot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E30319" w:rsidRDefault="00E3031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521" w:type="dxa"/>
            <w:shd w:val="clear" w:color="auto" w:fill="auto"/>
            <w:vAlign w:val="center"/>
          </w:tcPr>
          <w:p w:rsidR="00E30319" w:rsidRDefault="00253E4D" w:rsidP="00E3031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Margie will contact those going to IMSH so we can have a</w:t>
            </w:r>
            <w:r w:rsidR="00CD1934">
              <w:rPr>
                <w:rFonts w:eastAsia="Times New Roman" w:cstheme="minorHAnsi"/>
                <w:sz w:val="24"/>
                <w:szCs w:val="24"/>
              </w:rPr>
              <w:t>n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i</w:t>
            </w:r>
            <w:r w:rsidR="00CD1934">
              <w:rPr>
                <w:rFonts w:eastAsia="Times New Roman" w:cstheme="minorHAnsi"/>
                <w:sz w:val="24"/>
                <w:szCs w:val="24"/>
              </w:rPr>
              <w:t>nsitu</w:t>
            </w:r>
            <w:proofErr w:type="spellEnd"/>
            <w:r w:rsidR="00CD1934">
              <w:rPr>
                <w:rFonts w:eastAsia="Times New Roman" w:cstheme="minorHAnsi"/>
                <w:sz w:val="24"/>
                <w:szCs w:val="24"/>
              </w:rPr>
              <w:t xml:space="preserve"> meeting and sharing </w:t>
            </w:r>
            <w:r>
              <w:rPr>
                <w:rFonts w:eastAsia="Times New Roman" w:cstheme="minorHAnsi"/>
                <w:sz w:val="24"/>
                <w:szCs w:val="24"/>
              </w:rPr>
              <w:t>session.</w:t>
            </w:r>
          </w:p>
          <w:p w:rsidR="00CD1934" w:rsidRDefault="00CD1934" w:rsidP="00E3031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  <w:p w:rsidR="00CD1934" w:rsidRDefault="00CD1934" w:rsidP="00E3031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Kathy and Margie will meet with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Avkin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in separate meeting to determine next steps for conference.</w:t>
            </w:r>
          </w:p>
        </w:tc>
      </w:tr>
      <w:tr w:rsidR="00E30319" w:rsidRPr="00363533" w:rsidTr="00111ABB">
        <w:tc>
          <w:tcPr>
            <w:tcW w:w="2357" w:type="dxa"/>
            <w:vAlign w:val="center"/>
          </w:tcPr>
          <w:p w:rsidR="00E30319" w:rsidRDefault="00253E4D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Web site 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E30319" w:rsidRDefault="00253E4D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Josh is in the process of developing the website.  He requests that officers send pictures along with short description so he can populate the site.</w:t>
            </w:r>
          </w:p>
        </w:tc>
        <w:tc>
          <w:tcPr>
            <w:tcW w:w="5521" w:type="dxa"/>
            <w:shd w:val="clear" w:color="auto" w:fill="auto"/>
            <w:vAlign w:val="center"/>
          </w:tcPr>
          <w:p w:rsidR="00253E4D" w:rsidRDefault="00253E4D" w:rsidP="00253E4D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Pictures and share with Josh.  He will share slsig.github.io </w:t>
            </w:r>
          </w:p>
          <w:p w:rsidR="00E30319" w:rsidRDefault="00E30319" w:rsidP="00E3031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E30319" w:rsidRPr="00363533" w:rsidTr="00111ABB">
        <w:tc>
          <w:tcPr>
            <w:tcW w:w="2357" w:type="dxa"/>
            <w:vAlign w:val="center"/>
          </w:tcPr>
          <w:p w:rsidR="00E30319" w:rsidRDefault="002E0FE7" w:rsidP="00363533">
            <w:pPr>
              <w:spacing w:before="15" w:after="0"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ext Officers Meeting</w:t>
            </w:r>
          </w:p>
        </w:tc>
        <w:tc>
          <w:tcPr>
            <w:tcW w:w="2760" w:type="dxa"/>
            <w:shd w:val="clear" w:color="auto" w:fill="auto"/>
            <w:vAlign w:val="center"/>
          </w:tcPr>
          <w:p w:rsidR="00E30319" w:rsidRDefault="00E30319" w:rsidP="00F552B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5521" w:type="dxa"/>
            <w:shd w:val="clear" w:color="auto" w:fill="auto"/>
            <w:vAlign w:val="center"/>
          </w:tcPr>
          <w:p w:rsidR="002E0FE7" w:rsidRPr="00253E4D" w:rsidRDefault="00253E4D" w:rsidP="002E0FE7">
            <w:pPr>
              <w:spacing w:before="15"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TBD after Feb 20 meeting unless determined to meet earlier </w:t>
            </w:r>
          </w:p>
          <w:p w:rsidR="00E30319" w:rsidRDefault="00E30319" w:rsidP="00E30319">
            <w:pPr>
              <w:spacing w:before="15" w:after="0" w:line="24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:rsidR="00210429" w:rsidRDefault="00210429"/>
    <w:sectPr w:rsidR="00210429" w:rsidSect="003635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721B6"/>
    <w:multiLevelType w:val="hybridMultilevel"/>
    <w:tmpl w:val="C79080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157C5"/>
    <w:multiLevelType w:val="hybridMultilevel"/>
    <w:tmpl w:val="F404C0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3C4A2B"/>
    <w:multiLevelType w:val="hybridMultilevel"/>
    <w:tmpl w:val="F38C0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A716FF"/>
    <w:multiLevelType w:val="hybridMultilevel"/>
    <w:tmpl w:val="E66E8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A560E"/>
    <w:multiLevelType w:val="hybridMultilevel"/>
    <w:tmpl w:val="193462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C01AB6"/>
    <w:multiLevelType w:val="hybridMultilevel"/>
    <w:tmpl w:val="B3348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6F71649"/>
    <w:multiLevelType w:val="hybridMultilevel"/>
    <w:tmpl w:val="5408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454D7"/>
    <w:multiLevelType w:val="hybridMultilevel"/>
    <w:tmpl w:val="281869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AA3637C"/>
    <w:multiLevelType w:val="hybridMultilevel"/>
    <w:tmpl w:val="AD88E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B80025"/>
    <w:multiLevelType w:val="hybridMultilevel"/>
    <w:tmpl w:val="82BE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D21E5D"/>
    <w:multiLevelType w:val="hybridMultilevel"/>
    <w:tmpl w:val="933609C6"/>
    <w:lvl w:ilvl="0" w:tplc="726E48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CC5E30"/>
    <w:multiLevelType w:val="hybridMultilevel"/>
    <w:tmpl w:val="1B143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A1C0BF0"/>
    <w:multiLevelType w:val="hybridMultilevel"/>
    <w:tmpl w:val="4E405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B6043"/>
    <w:multiLevelType w:val="hybridMultilevel"/>
    <w:tmpl w:val="79842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F80DCF"/>
    <w:multiLevelType w:val="hybridMultilevel"/>
    <w:tmpl w:val="F8045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71558"/>
    <w:multiLevelType w:val="hybridMultilevel"/>
    <w:tmpl w:val="F47AB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1333B9"/>
    <w:multiLevelType w:val="hybridMultilevel"/>
    <w:tmpl w:val="3470FB9C"/>
    <w:lvl w:ilvl="0" w:tplc="D32A98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5C7D6A"/>
    <w:multiLevelType w:val="hybridMultilevel"/>
    <w:tmpl w:val="43A2F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04B5E"/>
    <w:multiLevelType w:val="hybridMultilevel"/>
    <w:tmpl w:val="23282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EA3165"/>
    <w:multiLevelType w:val="hybridMultilevel"/>
    <w:tmpl w:val="6358A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F5362F"/>
    <w:multiLevelType w:val="hybridMultilevel"/>
    <w:tmpl w:val="D00E37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F016AF"/>
    <w:multiLevelType w:val="hybridMultilevel"/>
    <w:tmpl w:val="D87C9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F83E95"/>
    <w:multiLevelType w:val="hybridMultilevel"/>
    <w:tmpl w:val="04A0D7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562E8B"/>
    <w:multiLevelType w:val="hybridMultilevel"/>
    <w:tmpl w:val="7514D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5B5D07"/>
    <w:multiLevelType w:val="hybridMultilevel"/>
    <w:tmpl w:val="386CF4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3E146F9"/>
    <w:multiLevelType w:val="hybridMultilevel"/>
    <w:tmpl w:val="C5FA9046"/>
    <w:lvl w:ilvl="0" w:tplc="C88649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4AA67DE"/>
    <w:multiLevelType w:val="hybridMultilevel"/>
    <w:tmpl w:val="4F909F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6D062F"/>
    <w:multiLevelType w:val="hybridMultilevel"/>
    <w:tmpl w:val="B4082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D468DC"/>
    <w:multiLevelType w:val="hybridMultilevel"/>
    <w:tmpl w:val="324C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2"/>
  </w:num>
  <w:num w:numId="3">
    <w:abstractNumId w:val="20"/>
  </w:num>
  <w:num w:numId="4">
    <w:abstractNumId w:val="27"/>
  </w:num>
  <w:num w:numId="5">
    <w:abstractNumId w:val="26"/>
  </w:num>
  <w:num w:numId="6">
    <w:abstractNumId w:val="10"/>
  </w:num>
  <w:num w:numId="7">
    <w:abstractNumId w:val="25"/>
  </w:num>
  <w:num w:numId="8">
    <w:abstractNumId w:val="13"/>
  </w:num>
  <w:num w:numId="9">
    <w:abstractNumId w:val="16"/>
  </w:num>
  <w:num w:numId="10">
    <w:abstractNumId w:val="0"/>
  </w:num>
  <w:num w:numId="11">
    <w:abstractNumId w:val="23"/>
  </w:num>
  <w:num w:numId="12">
    <w:abstractNumId w:val="6"/>
  </w:num>
  <w:num w:numId="13">
    <w:abstractNumId w:val="5"/>
  </w:num>
  <w:num w:numId="14">
    <w:abstractNumId w:val="24"/>
  </w:num>
  <w:num w:numId="15">
    <w:abstractNumId w:val="11"/>
  </w:num>
  <w:num w:numId="16">
    <w:abstractNumId w:val="3"/>
  </w:num>
  <w:num w:numId="17">
    <w:abstractNumId w:val="18"/>
  </w:num>
  <w:num w:numId="18">
    <w:abstractNumId w:val="14"/>
  </w:num>
  <w:num w:numId="19">
    <w:abstractNumId w:val="8"/>
  </w:num>
  <w:num w:numId="20">
    <w:abstractNumId w:val="7"/>
  </w:num>
  <w:num w:numId="21">
    <w:abstractNumId w:val="21"/>
  </w:num>
  <w:num w:numId="22">
    <w:abstractNumId w:val="4"/>
  </w:num>
  <w:num w:numId="23">
    <w:abstractNumId w:val="15"/>
  </w:num>
  <w:num w:numId="24">
    <w:abstractNumId w:val="9"/>
  </w:num>
  <w:num w:numId="25">
    <w:abstractNumId w:val="19"/>
  </w:num>
  <w:num w:numId="26">
    <w:abstractNumId w:val="17"/>
  </w:num>
  <w:num w:numId="27">
    <w:abstractNumId w:val="1"/>
  </w:num>
  <w:num w:numId="28">
    <w:abstractNumId w:val="1"/>
  </w:num>
  <w:num w:numId="29">
    <w:abstractNumId w:val="12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2NLY0MTMxMDC3tDRQ0lEKTi0uzszPAykwqQUAgb8b9ywAAAA="/>
  </w:docVars>
  <w:rsids>
    <w:rsidRoot w:val="00363533"/>
    <w:rsid w:val="00005608"/>
    <w:rsid w:val="00036253"/>
    <w:rsid w:val="00044B40"/>
    <w:rsid w:val="000514F2"/>
    <w:rsid w:val="0005612C"/>
    <w:rsid w:val="00061C37"/>
    <w:rsid w:val="000857A4"/>
    <w:rsid w:val="000A074A"/>
    <w:rsid w:val="000A5D4B"/>
    <w:rsid w:val="00111ABB"/>
    <w:rsid w:val="00113F59"/>
    <w:rsid w:val="00190090"/>
    <w:rsid w:val="001D2F0C"/>
    <w:rsid w:val="001E6DA8"/>
    <w:rsid w:val="00205D51"/>
    <w:rsid w:val="00210429"/>
    <w:rsid w:val="0021147F"/>
    <w:rsid w:val="00227894"/>
    <w:rsid w:val="00246009"/>
    <w:rsid w:val="00250702"/>
    <w:rsid w:val="00251CDB"/>
    <w:rsid w:val="00253E4D"/>
    <w:rsid w:val="00283797"/>
    <w:rsid w:val="00286B45"/>
    <w:rsid w:val="002B15D1"/>
    <w:rsid w:val="002D454C"/>
    <w:rsid w:val="002E0FE7"/>
    <w:rsid w:val="0032447C"/>
    <w:rsid w:val="00340D1B"/>
    <w:rsid w:val="00352B94"/>
    <w:rsid w:val="0035340D"/>
    <w:rsid w:val="00363533"/>
    <w:rsid w:val="003D5D29"/>
    <w:rsid w:val="003F571D"/>
    <w:rsid w:val="00430256"/>
    <w:rsid w:val="004B76AC"/>
    <w:rsid w:val="004C6854"/>
    <w:rsid w:val="004E6643"/>
    <w:rsid w:val="005578A4"/>
    <w:rsid w:val="005A6AC8"/>
    <w:rsid w:val="005F431E"/>
    <w:rsid w:val="0060542B"/>
    <w:rsid w:val="00633F21"/>
    <w:rsid w:val="0066185F"/>
    <w:rsid w:val="0067140D"/>
    <w:rsid w:val="0067497A"/>
    <w:rsid w:val="00690F4F"/>
    <w:rsid w:val="006E137D"/>
    <w:rsid w:val="0072028A"/>
    <w:rsid w:val="00747849"/>
    <w:rsid w:val="007544B7"/>
    <w:rsid w:val="00754C30"/>
    <w:rsid w:val="007A0C2B"/>
    <w:rsid w:val="007D7B13"/>
    <w:rsid w:val="007F5908"/>
    <w:rsid w:val="008105CF"/>
    <w:rsid w:val="00824CED"/>
    <w:rsid w:val="008300FE"/>
    <w:rsid w:val="008B24A6"/>
    <w:rsid w:val="008D71C7"/>
    <w:rsid w:val="008F1541"/>
    <w:rsid w:val="00902951"/>
    <w:rsid w:val="00905DF5"/>
    <w:rsid w:val="009273F7"/>
    <w:rsid w:val="00933DB5"/>
    <w:rsid w:val="0098083A"/>
    <w:rsid w:val="009C11F9"/>
    <w:rsid w:val="00A043B9"/>
    <w:rsid w:val="00A3419B"/>
    <w:rsid w:val="00A67415"/>
    <w:rsid w:val="00A7138C"/>
    <w:rsid w:val="00A77C60"/>
    <w:rsid w:val="00AA3B00"/>
    <w:rsid w:val="00AA6305"/>
    <w:rsid w:val="00AD6492"/>
    <w:rsid w:val="00B0227C"/>
    <w:rsid w:val="00B23209"/>
    <w:rsid w:val="00B75654"/>
    <w:rsid w:val="00B76DAC"/>
    <w:rsid w:val="00B8617B"/>
    <w:rsid w:val="00BD2B3F"/>
    <w:rsid w:val="00BF0C33"/>
    <w:rsid w:val="00C45AB1"/>
    <w:rsid w:val="00C6135A"/>
    <w:rsid w:val="00C833BB"/>
    <w:rsid w:val="00C83C31"/>
    <w:rsid w:val="00CA352C"/>
    <w:rsid w:val="00CC6BFF"/>
    <w:rsid w:val="00CD1934"/>
    <w:rsid w:val="00D21B0F"/>
    <w:rsid w:val="00D35E70"/>
    <w:rsid w:val="00D62520"/>
    <w:rsid w:val="00D85E30"/>
    <w:rsid w:val="00D97116"/>
    <w:rsid w:val="00DA4C4E"/>
    <w:rsid w:val="00DA63C0"/>
    <w:rsid w:val="00DC1C16"/>
    <w:rsid w:val="00E03A22"/>
    <w:rsid w:val="00E30319"/>
    <w:rsid w:val="00E3225B"/>
    <w:rsid w:val="00E53C48"/>
    <w:rsid w:val="00E67FAB"/>
    <w:rsid w:val="00E82F08"/>
    <w:rsid w:val="00E9238C"/>
    <w:rsid w:val="00EB5724"/>
    <w:rsid w:val="00EC17E0"/>
    <w:rsid w:val="00EC7C85"/>
    <w:rsid w:val="00F25850"/>
    <w:rsid w:val="00F41947"/>
    <w:rsid w:val="00F43E72"/>
    <w:rsid w:val="00F552B9"/>
    <w:rsid w:val="00F575BF"/>
    <w:rsid w:val="00F639F7"/>
    <w:rsid w:val="00FB3D47"/>
    <w:rsid w:val="00FE1FDA"/>
    <w:rsid w:val="00FF5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ACA3B47-2FAF-4E0A-90F1-002CA47B1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35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363533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363533"/>
    <w:pPr>
      <w:ind w:left="720"/>
      <w:contextualSpacing/>
    </w:pPr>
  </w:style>
  <w:style w:type="table" w:styleId="TableGrid">
    <w:name w:val="Table Grid"/>
    <w:basedOn w:val="TableNormal"/>
    <w:uiPriority w:val="59"/>
    <w:rsid w:val="00B861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00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0F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5850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BF0C33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BF0C33"/>
    <w:rPr>
      <w:rFonts w:ascii="Times New Roman" w:eastAsia="Times New Roman" w:hAnsi="Times New Roman" w:cs="Times New Roman"/>
      <w:b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6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B8E820-8C6D-468E-93F5-94026FA7D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9</Words>
  <Characters>2105</Characters>
  <Application>Microsoft Office Word</Application>
  <DocSecurity>4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Louis University</Company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assler</dc:creator>
  <cp:lastModifiedBy>Ehmke, Melissa</cp:lastModifiedBy>
  <cp:revision>2</cp:revision>
  <cp:lastPrinted>2018-07-18T15:20:00Z</cp:lastPrinted>
  <dcterms:created xsi:type="dcterms:W3CDTF">2020-01-09T21:20:00Z</dcterms:created>
  <dcterms:modified xsi:type="dcterms:W3CDTF">2020-01-09T21:20:00Z</dcterms:modified>
</cp:coreProperties>
</file>